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531EFE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2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531EFE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531EFE" w:rsidRPr="00D35420">
        <w:t>Dárius</w:t>
      </w:r>
      <w:r w:rsidR="00531EFE">
        <w:t>ovi</w:t>
      </w:r>
      <w:r w:rsidR="00531EFE" w:rsidRPr="00D35420">
        <w:t xml:space="preserve"> Rusnák</w:t>
      </w:r>
      <w:r w:rsidR="00531EFE">
        <w:t>ovi,</w:t>
      </w:r>
      <w:r w:rsidR="00531EFE" w:rsidRPr="00D35420">
        <w:t xml:space="preserve"> člen</w:t>
      </w:r>
      <w:r w:rsidR="00531EFE">
        <w:t>ovi správnej rady</w:t>
      </w:r>
      <w:r w:rsidR="00531EFE" w:rsidRPr="00D35420">
        <w:t xml:space="preserve"> Fond</w:t>
      </w:r>
      <w:r w:rsidR="00531EFE">
        <w:t>u</w:t>
      </w:r>
      <w:r w:rsidR="00531EFE" w:rsidRPr="00D35420">
        <w:t xml:space="preserve"> na podporu športu (verejnej funkcie sa ujal </w:t>
      </w:r>
      <w:r w:rsidR="00531EFE">
        <w:t>22.3.2025, oznámenie mal podať do 22.4.2025</w:t>
      </w:r>
      <w:r w:rsidR="008A5812">
        <w:t>, oznámenie doteraz nepodal</w:t>
      </w:r>
      <w:r w:rsidR="00531EFE">
        <w:t>)</w:t>
      </w:r>
      <w:r w:rsidR="00DC622C" w:rsidRPr="00531EF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531EFE" w:rsidRPr="00D35420">
        <w:t>Dárius</w:t>
      </w:r>
      <w:r w:rsidR="00531EFE">
        <w:t>ovi</w:t>
      </w:r>
      <w:r w:rsidR="00531EFE" w:rsidRPr="00D35420">
        <w:t xml:space="preserve"> Rusnák</w:t>
      </w:r>
      <w:r w:rsidR="00531EFE">
        <w:t>ovi,</w:t>
      </w:r>
      <w:r w:rsidR="00531EFE" w:rsidRPr="00D35420">
        <w:t xml:space="preserve"> člen</w:t>
      </w:r>
      <w:r w:rsidR="00531EFE">
        <w:t>ovi správnej rady</w:t>
      </w:r>
      <w:r w:rsidR="00531EFE" w:rsidRPr="00D35420">
        <w:t xml:space="preserve"> Fond</w:t>
      </w:r>
      <w:r w:rsidR="00531EFE">
        <w:t>u</w:t>
      </w:r>
      <w:r w:rsidR="00531EFE" w:rsidRPr="00D35420">
        <w:t xml:space="preserve"> na podporu športu </w:t>
      </w:r>
      <w:r w:rsidRPr="00110B7E">
        <w:t xml:space="preserve">(č. konania </w:t>
      </w:r>
      <w:r w:rsidR="00560B14">
        <w:t>V</w:t>
      </w:r>
      <w:r w:rsidRPr="00110B7E">
        <w:t>P/</w:t>
      </w:r>
      <w:r w:rsidR="00352E59">
        <w:t>5</w:t>
      </w:r>
      <w:r w:rsidR="00531EFE">
        <w:t>8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E36629" w:rsidRDefault="00E36629" w:rsidP="00E36629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E36629" w:rsidRDefault="00E36629" w:rsidP="00E36629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1EFE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5812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6629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9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5-04-03T11:42:00Z</cp:lastPrinted>
  <dcterms:created xsi:type="dcterms:W3CDTF">2025-04-02T07:45:00Z</dcterms:created>
  <dcterms:modified xsi:type="dcterms:W3CDTF">2025-06-12T08:34:00Z</dcterms:modified>
</cp:coreProperties>
</file>